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B7E52" w:rsidRDefault="00BF2023" w:rsidP="00BF2023">
      <w:pPr>
        <w:jc w:val="center"/>
      </w:pPr>
      <w:r>
        <w:rPr>
          <w:noProof/>
        </w:rPr>
        <w:drawing>
          <wp:inline distT="0" distB="0" distL="0" distR="0" wp14:anchorId="2DA78695" wp14:editId="422F6FE3">
            <wp:extent cx="5943600" cy="458406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84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2023" w:rsidRDefault="00BF2023" w:rsidP="00BF202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tab/>
      </w:r>
      <w:r w:rsidRPr="00EC6806">
        <w:rPr>
          <w:rFonts w:ascii="Times New Roman" w:hAnsi="Times New Roman" w:cs="Times New Roman"/>
          <w:sz w:val="24"/>
          <w:szCs w:val="24"/>
        </w:rPr>
        <w:t>Fig.</w:t>
      </w:r>
      <w:r w:rsidR="00FD0F96">
        <w:rPr>
          <w:rFonts w:ascii="Times New Roman" w:hAnsi="Times New Roman" w:cs="Times New Roman"/>
          <w:sz w:val="24"/>
          <w:szCs w:val="24"/>
        </w:rPr>
        <w:t>8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>. Plot of second peak current (i</w:t>
      </w:r>
      <w:r w:rsidRPr="00BF2023">
        <w:rPr>
          <w:rFonts w:ascii="Times New Roman" w:hAnsi="Times New Roman" w:cs="Times New Roman"/>
          <w:sz w:val="24"/>
          <w:szCs w:val="24"/>
          <w:vertAlign w:val="subscript"/>
        </w:rPr>
        <w:t>p</w:t>
      </w:r>
      <w:r>
        <w:rPr>
          <w:rFonts w:ascii="Times New Roman" w:hAnsi="Times New Roman" w:cs="Times New Roman"/>
          <w:sz w:val="24"/>
          <w:szCs w:val="24"/>
        </w:rPr>
        <w:t xml:space="preserve">) versus square root of sweep rate for the </w:t>
      </w:r>
    </w:p>
    <w:p w:rsidR="00BF2023" w:rsidRDefault="00BF2023" w:rsidP="00BF2023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electrolytic reduction of (</w:t>
      </w:r>
      <w:r>
        <w:rPr>
          <w:rFonts w:ascii="Times New Roman" w:hAnsi="Times New Roman" w:cs="Times New Roman"/>
        </w:rPr>
        <w:t>E)-1-(furan-2-yl)-3-phenylprop-2-ene-1-one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</w:rPr>
        <w:t xml:space="preserve">in tetra butyl  </w:t>
      </w:r>
    </w:p>
    <w:p w:rsidR="00BF2023" w:rsidRDefault="00BF2023" w:rsidP="00BF2023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ammonium tetra fluoroborate.</w:t>
      </w:r>
    </w:p>
    <w:p w:rsidR="00BF2023" w:rsidRDefault="00BF2023" w:rsidP="00BF2023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Solvent = acetonitrile.</w:t>
      </w:r>
    </w:p>
    <w:p w:rsidR="00BF2023" w:rsidRDefault="00BF2023" w:rsidP="00BF2023"/>
    <w:sectPr w:rsidR="00BF202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e0MAACIwsDYyMjSyUdpeDU4uLM/DyQAqNaAJzNEowsAAAA"/>
  </w:docVars>
  <w:rsids>
    <w:rsidRoot w:val="00BF2023"/>
    <w:rsid w:val="009A5507"/>
    <w:rsid w:val="009B7E52"/>
    <w:rsid w:val="00BF2023"/>
    <w:rsid w:val="00FD0F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A015B2"/>
  <w15:chartTrackingRefBased/>
  <w15:docId w15:val="{FDF27D4B-8ED2-4D9B-8E3F-19564A5D8C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7</Words>
  <Characters>216</Characters>
  <Application>Microsoft Office Word</Application>
  <DocSecurity>0</DocSecurity>
  <Lines>1</Lines>
  <Paragraphs>1</Paragraphs>
  <ScaleCrop>false</ScaleCrop>
  <Company/>
  <LinksUpToDate>false</LinksUpToDate>
  <CharactersWithSpaces>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7i</dc:creator>
  <cp:keywords/>
  <dc:description/>
  <cp:lastModifiedBy>WIN7i</cp:lastModifiedBy>
  <cp:revision>2</cp:revision>
  <dcterms:created xsi:type="dcterms:W3CDTF">2017-08-23T16:40:00Z</dcterms:created>
  <dcterms:modified xsi:type="dcterms:W3CDTF">2017-09-21T06:11:00Z</dcterms:modified>
</cp:coreProperties>
</file>